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ธนวรรณ) สวัสดีค่ะ วันนี้ในพื้นที่ภาคเหนือมี80 เปอร์เซ็นต์ของพื้นที่เลยนะคะ เวลา 1.00 น. วันนี้ค่ะ ที่มีช่วงรีเมานะคะ ได้เคลื่อนฝั่งโซนทางตอนใต้ของบริเวณประเทศบังคลเทศ เป็นที่เรียบร้อย ที่มีชื่อว่า เอวิเนียร์ ก็มีแนวโน้มว่าจะเคลื่อนตัวว่าจะเคลื่อนตัวไปทางมหาสมุทรแปซิฟิกนะคะ ขณะนี้ค่ะ โดยจะใช้เวลาในการเคลื่อนตัวนะคะ ในช่วงตลอดระยะเวลา 1 สัปดาห์นี้เลยค่ะ ในช่วงนี้มีกระแสลมของลมมรสุมตะวันตกตอนใต้นะคะ ซึ่งพัดเข้ามาปกคลุม ประกอบกับบริเวณทางด้านฝั่งตะวันของประเทศไทยค่ะ ประกอบกับช่วงนี้ทางใต้ และตะวันออกเฉียงใต้ มาปกครองพื้นบริเวณภาคอีสานตอนล่าง ภาคตะวังออก รวมทั้งภาคใต้ด้วยนะคะ บริเวณนี้จึงทำให้มีฝนตกหนักเกิดขึ้นได้บางแห่ง โดยเฉพาะพื้นที่ภาคเหนือค่ะ ระยะนี้ก็ขอให้ระวังอันตรายจากน้ำท่วมฉับพลัน น้ำป่าไหลหลากได้นะคะ เขา ใกล้ทางน้ำไหลผ่าน และในพื้นที่ลุ่มค่ะ คลื่นลมในทะเลอันดามันและอ่าวไทยนะคะ จะเห็นว่าช่วงนี้มีคลื่นลมค่อยข้างแรงมากนะคะ โดยเฉพาะในจุดที่มีคลื่นสูงมากกว่า 2 เมตร ประเทศไทยตอนบน ระยะนี้เดินเรือด้วยความระวังนะคะ และการเดินเรือบริเวณที่มีฝนฟ้าคะนองกันค่ะ และช่วงนี้มาดูรายละเอียดของสภาพอากาศในแต่ละภาควันนี้กันต่อะ 80 เปอร์เซ็นต์ของพื้นที่ และมีฝนตกหนัก ถึงหนักมาก ที่ ลำพูน ลำปาง พะเยา น่าน แพร่ อุตรดิตถ์ เพชรบูรณ์ กำแพงเพชร และตาก 34 องศาเซียลเซียส ภาคตะวันออกเฉียงเหนือ มีฝนฟ้าคะนองบ้างพื้นที่ าคตะวันออกเฉียงเหนือ มีฝนฟ้าคะนองบ้างพื้นที่ มีฝนตกหนัก บริเวณจังหวัดเลย นครพนม ขอนแก่น หนองคาย บึงกาฬ นครพนม ชัยภูมิ และนครราชสีมา อุณหภูมิระหว่าง 23-34 องศาเซลเซียส ภาคกลางมีฝนฟ้าคะนอง 80 เปอร์เซ็นต์ของพื้นที่ บ้างพื้นที่ และมีฝนตกหนัก ถึงหนักมา บริเวณ นครสวรรค์ ลพบุรี กาญจนบุรี ราชบุรี นครปฐม และสมุทรสงคราม รวมทั้งกรุงเทพมหานครและปริมณฑล อุณหภูมิระหว่าง 24-35 องศาเซลเซียส 70 เปอร์เซ็นต์ ภาคตะวันออกมีฝนฟ้าคะนองของพื้นที่ บริเวณ ปราจีนบุรี ปราจีนบุรี ฉะเชิงเทรา และตราด อุณหภูมิระหว่าง 24-34 องศาเซลเซียส ช่วงนี้คลื่นสูง 1-2 เมนตร บริเวณที่ฝนฟ้าคะนอง คลื่นสูงมากกว่า 2 เมตร ปิดท้ายภาคใต้มีฝนตกและมีฝนตกหนักบริเวณพื้นที่ เพชบุรี ประจวบคีรีขันธ์ และระนอง อุณหภูมิระหว่าง 24-36 องศาเซลเซียส อ่าวไทยคลื่นสูง 2 เมตร ห่างฝั่ง คลื่นสูง 1-2 เมตร บริเวณที่มีฝนฟ้าคะนอง มีคลื่นสูงมากกว่า 2 เมตร ฝั่งอันดามัน จากจังหวัดระนองขึ้นมา มีลมแรงมากนะคะ คลื่นสูง 2-3 เมตร บริเวณที่มีงฝนฟ้าคะนองคลื่นสูง 3 เมตร ส่วนบริเวณมากกว่าพังงาลงไป คลื่นสูง 1-2เมตร บริเวณที่มีฝนฟ้าคะนอง คลื่นสูงมากกว่า 2 เมตรค่ะ และกลับมาติดตามรายงาน ข่าวค่ำมิติใหม่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7T05:27:58Z</dcterms:created>
  <dcterms:modified xsi:type="dcterms:W3CDTF">2024-05-27T05:27:58Z</dcterms:modified>
</cp:coreProperties>
</file>

<file path=docProps/custom.xml><?xml version="1.0" encoding="utf-8"?>
<Properties xmlns="http://schemas.openxmlformats.org/officeDocument/2006/custom-properties" xmlns:vt="http://schemas.openxmlformats.org/officeDocument/2006/docPropsVTypes"/>
</file>